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11FC0" w14:textId="77777777" w:rsidR="001C0042" w:rsidRPr="00CF6F18" w:rsidRDefault="001C0042" w:rsidP="001C0042">
      <w:pPr>
        <w:rPr>
          <w:i/>
        </w:rPr>
      </w:pPr>
      <w:bookmarkStart w:id="0" w:name="Confidential"/>
      <w:bookmarkStart w:id="1" w:name="Name1"/>
      <w:bookmarkEnd w:id="0"/>
      <w:bookmarkEnd w:id="1"/>
      <w:r w:rsidRPr="00CF6F18">
        <w:rPr>
          <w:b/>
          <w:i/>
        </w:rPr>
        <w:t xml:space="preserve">Disclaimer: the following bank confirmation letter has been obtained from GS016 Bank Confirmation Requests, Appendix 3 and is to be used as a guide only. Please refer to the standard to determine if it is appropriate for your use. </w:t>
      </w:r>
    </w:p>
    <w:p w14:paraId="729BD613" w14:textId="77777777" w:rsidR="001C0042" w:rsidRPr="00CF6F18" w:rsidRDefault="001C0042" w:rsidP="001C0042">
      <w:pPr>
        <w:rPr>
          <w:i/>
        </w:rPr>
      </w:pPr>
      <w:r w:rsidRPr="00CF6F18">
        <w:rPr>
          <w:b/>
          <w:i/>
        </w:rPr>
        <w:t>Guidance Statement GS 016 Bank Confirmation Requests GS 016 - Appendix 3</w:t>
      </w:r>
    </w:p>
    <w:p w14:paraId="5F708220" w14:textId="77777777" w:rsidR="001C0042" w:rsidRPr="00CF6F18" w:rsidRDefault="001C0042" w:rsidP="001C0042">
      <w:r w:rsidRPr="00CF6F18">
        <w:rPr>
          <w:b/>
        </w:rPr>
        <w:t>EXAMPLE LETTER: CUSTOMER REQUEST AND AUTHORITY TO DISCLOSE</w:t>
      </w:r>
    </w:p>
    <w:p w14:paraId="7A3CDCC3" w14:textId="77777777" w:rsidR="001C0042" w:rsidRPr="00CF6F18" w:rsidRDefault="001C0042" w:rsidP="001C0042"/>
    <w:sdt>
      <w:sdtPr>
        <w:rPr>
          <w:rFonts w:ascii="Arial" w:hAnsi="Arial" w:cs="Arial"/>
        </w:rPr>
        <w:id w:val="1986353868"/>
        <w:placeholder>
          <w:docPart w:val="F53111DF7F814639B928F187429712F8"/>
        </w:placeholder>
        <w:dataBinding w:prefixMappings="xmlns:ns0='http://schemas.myworkpapers.com/datafield' " w:xpath="/ns0:datafield[1]/ns0:file[1]/ns0:today_long[1]" w:storeItemID="{4486426E-0362-489A-A8DF-574413F04BF6}"/>
        <w:text/>
      </w:sdtPr>
      <w:sdtContent>
        <w:p w14:paraId="243BAEA0" w14:textId="77777777" w:rsidR="001C0042" w:rsidRPr="00CF6F18" w:rsidRDefault="001C0042" w:rsidP="001C0042">
          <w:pPr>
            <w:jc w:val="both"/>
          </w:pPr>
          <w:r w:rsidRPr="00CF6F18">
            <w:rPr>
              <w:rFonts w:ascii="Arial" w:hAnsi="Arial" w:cs="Arial"/>
            </w:rPr>
            <w:t>{{</w:t>
          </w:r>
          <w:proofErr w:type="spellStart"/>
          <w:r w:rsidRPr="00CF6F18">
            <w:rPr>
              <w:rFonts w:ascii="Arial" w:hAnsi="Arial" w:cs="Arial"/>
            </w:rPr>
            <w:t>today_long</w:t>
          </w:r>
          <w:proofErr w:type="spellEnd"/>
          <w:r w:rsidRPr="00CF6F18">
            <w:rPr>
              <w:rFonts w:ascii="Arial" w:hAnsi="Arial" w:cs="Arial"/>
            </w:rPr>
            <w:t>}}</w:t>
          </w:r>
        </w:p>
      </w:sdtContent>
    </w:sdt>
    <w:p w14:paraId="4B7CF865" w14:textId="77777777" w:rsidR="001C0042" w:rsidRPr="00CF6F18" w:rsidRDefault="001C0042" w:rsidP="001C0042"/>
    <w:p w14:paraId="1452095E" w14:textId="77777777" w:rsidR="001C0042" w:rsidRPr="00CF6F18" w:rsidRDefault="001C0042" w:rsidP="001C0042">
      <w:r w:rsidRPr="00CF6F18">
        <w:t>[Addressee]</w:t>
      </w:r>
    </w:p>
    <w:p w14:paraId="2DEB71F3" w14:textId="77777777" w:rsidR="001C0042" w:rsidRPr="00CF6F18" w:rsidRDefault="001C0042" w:rsidP="001C0042">
      <w:r w:rsidRPr="00CF6F18">
        <w:t>[Name of Bank]</w:t>
      </w:r>
    </w:p>
    <w:p w14:paraId="76FC6FBF" w14:textId="77777777" w:rsidR="001C0042" w:rsidRPr="00CF6F18" w:rsidRDefault="001C0042" w:rsidP="001C0042">
      <w:r w:rsidRPr="00CF6F18">
        <w:t>[Address of Bank]</w:t>
      </w:r>
    </w:p>
    <w:p w14:paraId="4D57E5DA" w14:textId="77777777" w:rsidR="001C0042" w:rsidRPr="00CF6F18" w:rsidRDefault="001C0042" w:rsidP="001C0042"/>
    <w:p w14:paraId="4019B297" w14:textId="77777777" w:rsidR="001C0042" w:rsidRPr="00CF6F18" w:rsidRDefault="001C0042" w:rsidP="001C0042">
      <w:r w:rsidRPr="00CF6F18">
        <w:t>Dear..................</w:t>
      </w:r>
    </w:p>
    <w:p w14:paraId="34E50EE4" w14:textId="77777777" w:rsidR="001C0042" w:rsidRPr="00CF6F18" w:rsidRDefault="001C0042" w:rsidP="001C0042"/>
    <w:p w14:paraId="527917F8" w14:textId="4F3AD257" w:rsidR="001C0042" w:rsidRPr="00CF6F18" w:rsidRDefault="00CF6F18" w:rsidP="00CF6F18">
      <w:pPr>
        <w:jc w:val="both"/>
        <w:rPr>
          <w:rFonts w:ascii="Arial" w:hAnsi="Arial" w:cs="Arial"/>
        </w:rPr>
      </w:pPr>
      <w:sdt>
        <w:sdtPr>
          <w:rPr>
            <w:rFonts w:ascii="Arial" w:hAnsi="Arial" w:cs="Arial"/>
          </w:rPr>
          <w:id w:val="-1832911352"/>
          <w:placeholder>
            <w:docPart w:val="CEB957414DA34C74B9933B8CFFE7B5E3"/>
          </w:placeholder>
          <w:dataBinding w:prefixMappings="xmlns:ns0='http://schemas.myworkpapers.com/datafield' " w:xpath="/ns0:datafield[1]/ns0:client[1]/ns0:client_name[1]" w:storeItemID="{4486426E-0362-489A-A8DF-574413F04BF6}"/>
          <w:text/>
        </w:sdtPr>
        <w:sdtContent>
          <w:r w:rsidRPr="00CF6F18">
            <w:rPr>
              <w:rFonts w:ascii="Arial" w:hAnsi="Arial" w:cs="Arial"/>
            </w:rPr>
            <w:t>{{</w:t>
          </w:r>
          <w:proofErr w:type="spellStart"/>
          <w:r w:rsidRPr="00CF6F18">
            <w:rPr>
              <w:rFonts w:ascii="Arial" w:hAnsi="Arial" w:cs="Arial"/>
            </w:rPr>
            <w:t>client_name</w:t>
          </w:r>
          <w:proofErr w:type="spellEnd"/>
          <w:r w:rsidRPr="00CF6F18">
            <w:rPr>
              <w:rFonts w:ascii="Arial" w:hAnsi="Arial" w:cs="Arial"/>
            </w:rPr>
            <w:t>}}</w:t>
          </w:r>
        </w:sdtContent>
      </w:sdt>
      <w:r w:rsidRPr="00CF6F18">
        <w:rPr>
          <w:rFonts w:ascii="Arial" w:hAnsi="Arial" w:cs="Arial"/>
        </w:rPr>
        <w:t xml:space="preserve"> </w:t>
      </w:r>
      <w:r w:rsidR="001C0042" w:rsidRPr="00CF6F18">
        <w:t>- Bank Confirmation Request and Authority to Disclose Information</w:t>
      </w:r>
    </w:p>
    <w:p w14:paraId="3A48D813" w14:textId="4BFA0753" w:rsidR="001C0042" w:rsidRPr="00CF6F18" w:rsidRDefault="001C0042" w:rsidP="001C0042">
      <w:r w:rsidRPr="00CF6F18">
        <w:t xml:space="preserve">I/We </w:t>
      </w:r>
      <w:proofErr w:type="spellStart"/>
      <w:r w:rsidRPr="00CF6F18">
        <w:t>authorise</w:t>
      </w:r>
      <w:proofErr w:type="spellEnd"/>
      <w:r w:rsidRPr="00CF6F18">
        <w:t xml:space="preserve"> you, [Name of Bank], including all branches and subsidiaries of the bank, to provide to our auditor </w:t>
      </w:r>
      <w:sdt>
        <w:sdtPr>
          <w:id w:val="-1247642242"/>
          <w:placeholder>
            <w:docPart w:val="DefaultPlaceholder_-1854013440"/>
          </w:placeholder>
          <w15:dataBinding w:prefixMappings="xmlns:ns0='http://schemas.myworkpapers.com/datafield' " w:xpath="/ns0:datafield[1]/ns0:firm[1]/ns0:firm_name[1]" w:storeItemID="{4486426E-0362-489A-A8DF-574413F04BF6}" w16sdtdh:storeItemChecksum="ziRYKA=="/>
        </w:sdtPr>
        <w:sdtContent>
          <w:r w:rsidR="00CF6F18" w:rsidRPr="00CF6F18">
            <w:t>{{</w:t>
          </w:r>
          <w:proofErr w:type="spellStart"/>
          <w:r w:rsidR="00CF6F18" w:rsidRPr="00CF6F18">
            <w:t>firm_name</w:t>
          </w:r>
          <w:proofErr w:type="spellEnd"/>
          <w:r w:rsidR="00CF6F18" w:rsidRPr="00CF6F18">
            <w:t>}}</w:t>
          </w:r>
        </w:sdtContent>
      </w:sdt>
      <w:r w:rsidR="00CF6F18" w:rsidRPr="00CF6F18">
        <w:t xml:space="preserve"> </w:t>
      </w:r>
      <w:r w:rsidRPr="00CF6F18">
        <w:t>any information that the auditor may request from you regarding all and any of our accounts and dealings with you.</w:t>
      </w:r>
    </w:p>
    <w:p w14:paraId="179611A5" w14:textId="77777777" w:rsidR="001C0042" w:rsidRPr="00CF6F18" w:rsidRDefault="001C0042" w:rsidP="001C0042">
      <w:r w:rsidRPr="00CF6F18">
        <w:t>More specifically, it would be appreciated if you would complete and return, for audit purposes, the information requested in the attached form(s) by [insert date]</w:t>
      </w:r>
    </w:p>
    <w:p w14:paraId="732F9804" w14:textId="77777777" w:rsidR="001C0042" w:rsidRPr="00CF6F18" w:rsidRDefault="001C0042" w:rsidP="001C0042">
      <w:pPr>
        <w:spacing w:after="150"/>
      </w:pPr>
      <w:r w:rsidRPr="00CF6F18">
        <w:rPr>
          <w:rFonts w:ascii="Wingdings" w:hAnsi="Wingdings" w:cs="Wingdings"/>
          <w:sz w:val="14"/>
          <w:szCs w:val="14"/>
        </w:rPr>
        <w:t xml:space="preserve">l </w:t>
      </w:r>
      <w:r w:rsidRPr="00CF6F18">
        <w:t>Bank Confirmation - Audit Request (General)</w:t>
      </w:r>
    </w:p>
    <w:p w14:paraId="03E7D0AF" w14:textId="77777777" w:rsidR="001C0042" w:rsidRPr="00CF6F18" w:rsidRDefault="001C0042" w:rsidP="001C0042">
      <w:pPr>
        <w:spacing w:after="150"/>
      </w:pPr>
      <w:r w:rsidRPr="00CF6F18">
        <w:rPr>
          <w:rFonts w:ascii="Wingdings" w:hAnsi="Wingdings" w:cs="Wingdings"/>
          <w:sz w:val="14"/>
          <w:szCs w:val="14"/>
        </w:rPr>
        <w:t xml:space="preserve">l </w:t>
      </w:r>
      <w:r w:rsidRPr="00CF6F18">
        <w:t>Bank Confirmation - Audit Request (Treasury and Other Operations)</w:t>
      </w:r>
    </w:p>
    <w:p w14:paraId="276B90F2" w14:textId="41FAAB8C" w:rsidR="001C0042" w:rsidRPr="00CF6F18" w:rsidRDefault="001C0042" w:rsidP="001C0042">
      <w:r w:rsidRPr="00CF6F18">
        <w:t>Please mail the original of the completed form(s) direct to our auditor as named in the form(s) and the duplicate(s) to us in the stamped, addressed envelopes enclosed for this purpose.</w:t>
      </w:r>
    </w:p>
    <w:p w14:paraId="64A4552D" w14:textId="77777777" w:rsidR="001C0042" w:rsidRPr="00CF6F18" w:rsidRDefault="001C0042" w:rsidP="001C0042">
      <w:pPr>
        <w:rPr>
          <w:sz w:val="20"/>
          <w:szCs w:val="20"/>
        </w:rPr>
      </w:pPr>
      <w:r w:rsidRPr="00CF6F18">
        <w:t>Any charge for providing this information is to be debited to the following account: [insert account details]</w:t>
      </w:r>
    </w:p>
    <w:p w14:paraId="0F648135" w14:textId="77777777" w:rsidR="001C0042" w:rsidRPr="00CF6F18" w:rsidRDefault="001C0042" w:rsidP="001C0042">
      <w:r w:rsidRPr="00CF6F18">
        <w:t>Yours faithfully</w:t>
      </w:r>
    </w:p>
    <w:p w14:paraId="1DBD8A46" w14:textId="77777777" w:rsidR="001C0042" w:rsidRPr="00CF6F18" w:rsidRDefault="001C0042" w:rsidP="001C0042"/>
    <w:p w14:paraId="25469F3C" w14:textId="77777777" w:rsidR="001C0042" w:rsidRPr="00CF6F18" w:rsidRDefault="001C0042" w:rsidP="001C0042">
      <w:r w:rsidRPr="00CF6F18">
        <w:t>[</w:t>
      </w:r>
      <w:proofErr w:type="spellStart"/>
      <w:r w:rsidRPr="00CF6F18">
        <w:t>Authorising</w:t>
      </w:r>
      <w:proofErr w:type="spellEnd"/>
      <w:r w:rsidRPr="00CF6F18">
        <w:t xml:space="preserve"> Officer’ Signature]</w:t>
      </w:r>
    </w:p>
    <w:sdt>
      <w:sdtPr>
        <w:id w:val="758634757"/>
        <w:placeholder>
          <w:docPart w:val="DefaultPlaceholder_-1854013440"/>
        </w:placeholder>
        <w15:dataBinding w:prefixMappings="xmlns:ns0='http://schemas.myworkpapers.com/datafield' " w:xpath="/ns0:datafield[1]/ns0:client[1]/ns0:primary_contact_name[1]" w:storeItemID="{4486426E-0362-489A-A8DF-574413F04BF6}" w16sdtdh:storeItemChecksum="ziRYKA=="/>
      </w:sdtPr>
      <w:sdtContent>
        <w:p w14:paraId="2157935F" w14:textId="6BFF2CA4" w:rsidR="001C0042" w:rsidRPr="00CF6F18" w:rsidRDefault="00CF6F18" w:rsidP="001C0042">
          <w:r w:rsidRPr="00CF6F18">
            <w:t>{{</w:t>
          </w:r>
          <w:proofErr w:type="spellStart"/>
          <w:r w:rsidRPr="00CF6F18">
            <w:t>primary_contact_name</w:t>
          </w:r>
          <w:proofErr w:type="spellEnd"/>
          <w:r w:rsidRPr="00CF6F18">
            <w:t>}}</w:t>
          </w:r>
        </w:p>
      </w:sdtContent>
    </w:sdt>
    <w:p w14:paraId="7A39D2A0" w14:textId="39947A8C" w:rsidR="00794DB6" w:rsidRPr="00CF6F18" w:rsidRDefault="001C0042" w:rsidP="00684004">
      <w:r w:rsidRPr="00CF6F18">
        <w:t>[</w:t>
      </w:r>
      <w:proofErr w:type="spellStart"/>
      <w:r w:rsidRPr="00CF6F18">
        <w:t>Authorising</w:t>
      </w:r>
      <w:proofErr w:type="spellEnd"/>
      <w:r w:rsidRPr="00CF6F18">
        <w:t xml:space="preserve"> Officer’s Title]</w:t>
      </w:r>
    </w:p>
    <w:sectPr w:rsidR="00794DB6" w:rsidRPr="00CF6F18"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D5758" w14:textId="77777777" w:rsidR="00FF41DB" w:rsidRDefault="00FF41DB" w:rsidP="001D6FFB">
      <w:pPr>
        <w:spacing w:after="0" w:line="240" w:lineRule="auto"/>
      </w:pPr>
      <w:r>
        <w:separator/>
      </w:r>
    </w:p>
  </w:endnote>
  <w:endnote w:type="continuationSeparator" w:id="0">
    <w:p w14:paraId="131263B0" w14:textId="77777777" w:rsidR="00FF41DB" w:rsidRDefault="00FF41DB"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EE515" w14:textId="77777777" w:rsidR="00FF41DB" w:rsidRDefault="00FF41DB" w:rsidP="001D6FFB">
      <w:pPr>
        <w:spacing w:after="0" w:line="240" w:lineRule="auto"/>
      </w:pPr>
      <w:r>
        <w:separator/>
      </w:r>
    </w:p>
  </w:footnote>
  <w:footnote w:type="continuationSeparator" w:id="0">
    <w:p w14:paraId="789F7750" w14:textId="77777777" w:rsidR="00FF41DB" w:rsidRDefault="00FF41DB"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LU0NbIwtjQwMTJV0lEKTi0uzszPAykwqQUAt+VxHywAAAA="/>
  </w:docVars>
  <w:rsids>
    <w:rsidRoot w:val="00E27C2E"/>
    <w:rsid w:val="000779F9"/>
    <w:rsid w:val="00085E74"/>
    <w:rsid w:val="000C724F"/>
    <w:rsid w:val="000D3EDD"/>
    <w:rsid w:val="000F2DDD"/>
    <w:rsid w:val="00115D9A"/>
    <w:rsid w:val="001164A2"/>
    <w:rsid w:val="00145C95"/>
    <w:rsid w:val="001A74F0"/>
    <w:rsid w:val="001B0CB1"/>
    <w:rsid w:val="001C0042"/>
    <w:rsid w:val="001D672F"/>
    <w:rsid w:val="001D6FFB"/>
    <w:rsid w:val="00292760"/>
    <w:rsid w:val="00294623"/>
    <w:rsid w:val="002F7AD1"/>
    <w:rsid w:val="00311A31"/>
    <w:rsid w:val="0031467A"/>
    <w:rsid w:val="0034442D"/>
    <w:rsid w:val="003678D2"/>
    <w:rsid w:val="00380B9D"/>
    <w:rsid w:val="00382C7E"/>
    <w:rsid w:val="003A30D0"/>
    <w:rsid w:val="003B3AED"/>
    <w:rsid w:val="003F2B2D"/>
    <w:rsid w:val="00423BD3"/>
    <w:rsid w:val="00437E76"/>
    <w:rsid w:val="004F726B"/>
    <w:rsid w:val="00567310"/>
    <w:rsid w:val="0057176E"/>
    <w:rsid w:val="005A0857"/>
    <w:rsid w:val="005A18FB"/>
    <w:rsid w:val="005D4934"/>
    <w:rsid w:val="005D6E8A"/>
    <w:rsid w:val="005F7F94"/>
    <w:rsid w:val="00605B07"/>
    <w:rsid w:val="0060784D"/>
    <w:rsid w:val="00640C22"/>
    <w:rsid w:val="00684004"/>
    <w:rsid w:val="006B7FDE"/>
    <w:rsid w:val="006C2733"/>
    <w:rsid w:val="007357F4"/>
    <w:rsid w:val="00794DB6"/>
    <w:rsid w:val="007C59B0"/>
    <w:rsid w:val="007D1CE5"/>
    <w:rsid w:val="00886B7B"/>
    <w:rsid w:val="008B2D86"/>
    <w:rsid w:val="008C638A"/>
    <w:rsid w:val="008D6AB2"/>
    <w:rsid w:val="008E3212"/>
    <w:rsid w:val="009222A2"/>
    <w:rsid w:val="009524C2"/>
    <w:rsid w:val="00970E43"/>
    <w:rsid w:val="00971C2D"/>
    <w:rsid w:val="00985795"/>
    <w:rsid w:val="0098625E"/>
    <w:rsid w:val="009B6C06"/>
    <w:rsid w:val="009D4436"/>
    <w:rsid w:val="009D7E08"/>
    <w:rsid w:val="00A023E8"/>
    <w:rsid w:val="00A20A78"/>
    <w:rsid w:val="00A32CFF"/>
    <w:rsid w:val="00A448F0"/>
    <w:rsid w:val="00A572AD"/>
    <w:rsid w:val="00A86F9E"/>
    <w:rsid w:val="00A9588F"/>
    <w:rsid w:val="00AD3C14"/>
    <w:rsid w:val="00B2453C"/>
    <w:rsid w:val="00B56906"/>
    <w:rsid w:val="00B85F1D"/>
    <w:rsid w:val="00BE7753"/>
    <w:rsid w:val="00C015B8"/>
    <w:rsid w:val="00C358FD"/>
    <w:rsid w:val="00C47259"/>
    <w:rsid w:val="00C85DD4"/>
    <w:rsid w:val="00C87BBF"/>
    <w:rsid w:val="00CD5BD1"/>
    <w:rsid w:val="00CF6F18"/>
    <w:rsid w:val="00D11A2E"/>
    <w:rsid w:val="00D30991"/>
    <w:rsid w:val="00D346FD"/>
    <w:rsid w:val="00D64E36"/>
    <w:rsid w:val="00D76200"/>
    <w:rsid w:val="00D954D8"/>
    <w:rsid w:val="00E27C2E"/>
    <w:rsid w:val="00E327F1"/>
    <w:rsid w:val="00F021C0"/>
    <w:rsid w:val="00F16EE7"/>
    <w:rsid w:val="00F80AFA"/>
    <w:rsid w:val="00FC37EE"/>
    <w:rsid w:val="00FF41DB"/>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F18"/>
  </w:style>
  <w:style w:type="paragraph" w:styleId="Heading1">
    <w:name w:val="heading 1"/>
    <w:basedOn w:val="Normal"/>
    <w:next w:val="Normal"/>
    <w:link w:val="Heading1Char"/>
    <w:uiPriority w:val="9"/>
    <w:qFormat/>
    <w:rsid w:val="00CF6F18"/>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CF6F18"/>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CF6F18"/>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CF6F18"/>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CF6F1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CF6F18"/>
    <w:pPr>
      <w:keepNext/>
      <w:keepLines/>
      <w:spacing w:before="40" w:after="0"/>
      <w:outlineLvl w:val="5"/>
    </w:pPr>
  </w:style>
  <w:style w:type="paragraph" w:styleId="Heading7">
    <w:name w:val="heading 7"/>
    <w:basedOn w:val="Normal"/>
    <w:next w:val="Normal"/>
    <w:link w:val="Heading7Char"/>
    <w:uiPriority w:val="9"/>
    <w:semiHidden/>
    <w:unhideWhenUsed/>
    <w:qFormat/>
    <w:rsid w:val="00CF6F1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F6F1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CF6F1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CF6F18"/>
    <w:rPr>
      <w:b/>
      <w:bCs/>
      <w:color w:val="auto"/>
    </w:rPr>
  </w:style>
  <w:style w:type="character" w:customStyle="1" w:styleId="Heading1Char">
    <w:name w:val="Heading 1 Char"/>
    <w:basedOn w:val="DefaultParagraphFont"/>
    <w:link w:val="Heading1"/>
    <w:uiPriority w:val="9"/>
    <w:rsid w:val="00CF6F18"/>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CF6F18"/>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CF6F18"/>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CF6F18"/>
    <w:rPr>
      <w:i/>
      <w:iCs/>
    </w:rPr>
  </w:style>
  <w:style w:type="character" w:customStyle="1" w:styleId="Heading5Char">
    <w:name w:val="Heading 5 Char"/>
    <w:basedOn w:val="DefaultParagraphFont"/>
    <w:link w:val="Heading5"/>
    <w:uiPriority w:val="9"/>
    <w:semiHidden/>
    <w:rsid w:val="00CF6F18"/>
    <w:rPr>
      <w:color w:val="404040" w:themeColor="text1" w:themeTint="BF"/>
    </w:rPr>
  </w:style>
  <w:style w:type="character" w:customStyle="1" w:styleId="Heading6Char">
    <w:name w:val="Heading 6 Char"/>
    <w:basedOn w:val="DefaultParagraphFont"/>
    <w:link w:val="Heading6"/>
    <w:uiPriority w:val="9"/>
    <w:semiHidden/>
    <w:rsid w:val="00CF6F18"/>
  </w:style>
  <w:style w:type="character" w:customStyle="1" w:styleId="Heading7Char">
    <w:name w:val="Heading 7 Char"/>
    <w:basedOn w:val="DefaultParagraphFont"/>
    <w:link w:val="Heading7"/>
    <w:uiPriority w:val="9"/>
    <w:semiHidden/>
    <w:rsid w:val="00CF6F1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F6F18"/>
    <w:rPr>
      <w:color w:val="262626" w:themeColor="text1" w:themeTint="D9"/>
      <w:sz w:val="21"/>
      <w:szCs w:val="21"/>
    </w:rPr>
  </w:style>
  <w:style w:type="character" w:customStyle="1" w:styleId="Heading9Char">
    <w:name w:val="Heading 9 Char"/>
    <w:basedOn w:val="DefaultParagraphFont"/>
    <w:link w:val="Heading9"/>
    <w:uiPriority w:val="9"/>
    <w:semiHidden/>
    <w:rsid w:val="00CF6F1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CF6F1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F6F1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F6F18"/>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CF6F1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F6F18"/>
    <w:rPr>
      <w:color w:val="5A5A5A" w:themeColor="text1" w:themeTint="A5"/>
      <w:spacing w:val="15"/>
    </w:rPr>
  </w:style>
  <w:style w:type="character" w:styleId="Emphasis">
    <w:name w:val="Emphasis"/>
    <w:basedOn w:val="DefaultParagraphFont"/>
    <w:uiPriority w:val="20"/>
    <w:qFormat/>
    <w:rsid w:val="00CF6F18"/>
    <w:rPr>
      <w:i/>
      <w:iCs/>
      <w:color w:val="auto"/>
    </w:rPr>
  </w:style>
  <w:style w:type="paragraph" w:styleId="NoSpacing">
    <w:name w:val="No Spacing"/>
    <w:uiPriority w:val="1"/>
    <w:qFormat/>
    <w:rsid w:val="00CF6F18"/>
    <w:pPr>
      <w:spacing w:after="0" w:line="240" w:lineRule="auto"/>
    </w:pPr>
  </w:style>
  <w:style w:type="paragraph" w:styleId="Quote">
    <w:name w:val="Quote"/>
    <w:basedOn w:val="Normal"/>
    <w:next w:val="Normal"/>
    <w:link w:val="QuoteChar"/>
    <w:uiPriority w:val="29"/>
    <w:qFormat/>
    <w:rsid w:val="00CF6F1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CF6F18"/>
    <w:rPr>
      <w:i/>
      <w:iCs/>
      <w:color w:val="404040" w:themeColor="text1" w:themeTint="BF"/>
    </w:rPr>
  </w:style>
  <w:style w:type="paragraph" w:styleId="IntenseQuote">
    <w:name w:val="Intense Quote"/>
    <w:basedOn w:val="Normal"/>
    <w:next w:val="Normal"/>
    <w:link w:val="IntenseQuoteChar"/>
    <w:uiPriority w:val="30"/>
    <w:qFormat/>
    <w:rsid w:val="00CF6F1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CF6F18"/>
    <w:rPr>
      <w:i/>
      <w:iCs/>
      <w:color w:val="404040" w:themeColor="text1" w:themeTint="BF"/>
    </w:rPr>
  </w:style>
  <w:style w:type="character" w:styleId="SubtleEmphasis">
    <w:name w:val="Subtle Emphasis"/>
    <w:basedOn w:val="DefaultParagraphFont"/>
    <w:uiPriority w:val="19"/>
    <w:qFormat/>
    <w:rsid w:val="00CF6F18"/>
    <w:rPr>
      <w:i/>
      <w:iCs/>
      <w:color w:val="404040" w:themeColor="text1" w:themeTint="BF"/>
    </w:rPr>
  </w:style>
  <w:style w:type="character" w:styleId="IntenseEmphasis">
    <w:name w:val="Intense Emphasis"/>
    <w:basedOn w:val="DefaultParagraphFont"/>
    <w:uiPriority w:val="21"/>
    <w:qFormat/>
    <w:rsid w:val="00CF6F18"/>
    <w:rPr>
      <w:b/>
      <w:bCs/>
      <w:i/>
      <w:iCs/>
      <w:color w:val="auto"/>
    </w:rPr>
  </w:style>
  <w:style w:type="character" w:styleId="SubtleReference">
    <w:name w:val="Subtle Reference"/>
    <w:basedOn w:val="DefaultParagraphFont"/>
    <w:uiPriority w:val="31"/>
    <w:qFormat/>
    <w:rsid w:val="00CF6F18"/>
    <w:rPr>
      <w:smallCaps/>
      <w:color w:val="404040" w:themeColor="text1" w:themeTint="BF"/>
    </w:rPr>
  </w:style>
  <w:style w:type="character" w:styleId="IntenseReference">
    <w:name w:val="Intense Reference"/>
    <w:basedOn w:val="DefaultParagraphFont"/>
    <w:uiPriority w:val="32"/>
    <w:qFormat/>
    <w:rsid w:val="00CF6F18"/>
    <w:rPr>
      <w:b/>
      <w:bCs/>
      <w:smallCaps/>
      <w:color w:val="404040" w:themeColor="text1" w:themeTint="BF"/>
      <w:spacing w:val="5"/>
    </w:rPr>
  </w:style>
  <w:style w:type="character" w:styleId="BookTitle">
    <w:name w:val="Book Title"/>
    <w:basedOn w:val="DefaultParagraphFont"/>
    <w:uiPriority w:val="33"/>
    <w:qFormat/>
    <w:rsid w:val="00CF6F18"/>
    <w:rPr>
      <w:b/>
      <w:bCs/>
      <w:i/>
      <w:iCs/>
      <w:spacing w:val="5"/>
    </w:rPr>
  </w:style>
  <w:style w:type="paragraph" w:styleId="TOCHeading">
    <w:name w:val="TOC Heading"/>
    <w:basedOn w:val="Heading1"/>
    <w:next w:val="Normal"/>
    <w:uiPriority w:val="39"/>
    <w:semiHidden/>
    <w:unhideWhenUsed/>
    <w:qFormat/>
    <w:rsid w:val="00CF6F1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913276804">
      <w:bodyDiv w:val="1"/>
      <w:marLeft w:val="0"/>
      <w:marRight w:val="0"/>
      <w:marTop w:val="0"/>
      <w:marBottom w:val="0"/>
      <w:divBdr>
        <w:top w:val="none" w:sz="0" w:space="0" w:color="auto"/>
        <w:left w:val="none" w:sz="0" w:space="0" w:color="auto"/>
        <w:bottom w:val="none" w:sz="0" w:space="0" w:color="auto"/>
        <w:right w:val="none" w:sz="0" w:space="0" w:color="auto"/>
      </w:divBdr>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
      <w:docPartPr>
        <w:name w:val="F53111DF7F814639B928F187429712F8"/>
        <w:category>
          <w:name w:val="General"/>
          <w:gallery w:val="placeholder"/>
        </w:category>
        <w:types>
          <w:type w:val="bbPlcHdr"/>
        </w:types>
        <w:behaviors>
          <w:behavior w:val="content"/>
        </w:behaviors>
        <w:guid w:val="{AE74FD8C-BAFD-470A-B89D-04D421738BFA}"/>
      </w:docPartPr>
      <w:docPartBody>
        <w:p w:rsidR="00000000" w:rsidRDefault="005F5436" w:rsidP="005F5436">
          <w:pPr>
            <w:pStyle w:val="F53111DF7F814639B928F187429712F8"/>
          </w:pPr>
          <w:r w:rsidRPr="00DB3966">
            <w:rPr>
              <w:rStyle w:val="PlaceholderText"/>
            </w:rPr>
            <w:t>Click or tap here to enter text.</w:t>
          </w:r>
        </w:p>
      </w:docPartBody>
    </w:docPart>
    <w:docPart>
      <w:docPartPr>
        <w:name w:val="CEB957414DA34C74B9933B8CFFE7B5E3"/>
        <w:category>
          <w:name w:val="General"/>
          <w:gallery w:val="placeholder"/>
        </w:category>
        <w:types>
          <w:type w:val="bbPlcHdr"/>
        </w:types>
        <w:behaviors>
          <w:behavior w:val="content"/>
        </w:behaviors>
        <w:guid w:val="{D09E7154-189C-4CE9-A94F-17B3B1942E6C}"/>
      </w:docPartPr>
      <w:docPartBody>
        <w:p w:rsidR="00000000" w:rsidRDefault="005F5436" w:rsidP="005F5436">
          <w:pPr>
            <w:pStyle w:val="CEB957414DA34C74B9933B8CFFE7B5E3"/>
          </w:pPr>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347BEB"/>
    <w:rsid w:val="004221E0"/>
    <w:rsid w:val="0050347D"/>
    <w:rsid w:val="005F5436"/>
    <w:rsid w:val="00610CBA"/>
    <w:rsid w:val="0086312D"/>
    <w:rsid w:val="00B43B60"/>
    <w:rsid w:val="00C52573"/>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5436"/>
    <w:rPr>
      <w:color w:val="808080"/>
    </w:rPr>
  </w:style>
  <w:style w:type="paragraph" w:customStyle="1" w:styleId="FEEBD2062BFC486581AAA99FE7D814D6">
    <w:name w:val="FEEBD2062BFC486581AAA99FE7D814D6"/>
    <w:rsid w:val="00610CBA"/>
    <w:rPr>
      <w:lang w:val="en-AU" w:eastAsia="en-AU"/>
    </w:rPr>
  </w:style>
  <w:style w:type="paragraph" w:customStyle="1" w:styleId="0CB9340DBF174B62AC0C27B0F83438A7">
    <w:name w:val="0CB9340DBF174B62AC0C27B0F83438A7"/>
    <w:rsid w:val="00610CBA"/>
    <w:rPr>
      <w:lang w:val="en-AU" w:eastAsia="en-AU"/>
    </w:rPr>
  </w:style>
  <w:style w:type="paragraph" w:customStyle="1" w:styleId="F53111DF7F814639B928F187429712F8">
    <w:name w:val="F53111DF7F814639B928F187429712F8"/>
    <w:rsid w:val="005F5436"/>
    <w:rPr>
      <w:lang w:val="en-AU" w:eastAsia="en-AU"/>
    </w:rPr>
  </w:style>
  <w:style w:type="paragraph" w:customStyle="1" w:styleId="CEB957414DA34C74B9933B8CFFE7B5E3">
    <w:name w:val="CEB957414DA34C74B9933B8CFFE7B5E3"/>
    <w:rsid w:val="005F5436"/>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CF6F18"&gt;&lt;w:r w:rsidRPr="00CF6F18"&gt;&lt;w:t&gt;{{primary_contact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CF6F18"&gt;&lt;w:r w:rsidRPr="00CF6F18"&gt;&lt;w:t&gt;{{firm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name>
    <firm_phone>{{firm_phone}}</firm_phone>
    <firm_fax>{{firm_fax}}</firm_fax>
    <firm_email>{{firm_email}}</firm_email>
    <audit_partner_name>{{audit_partner_name}}</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2.xml><?xml version="1.0" encoding="utf-8"?>
<ds:datastoreItem xmlns:ds="http://schemas.openxmlformats.org/officeDocument/2006/customXml" ds:itemID="{1C60B75B-AA98-48BA-AC8C-463F0DA767AD}">
  <ds:schemaRefs>
    <ds:schemaRef ds:uri="http://schemas.microsoft.com/sharepoint/v3/contenttype/forms"/>
  </ds:schemaRefs>
</ds:datastoreItem>
</file>

<file path=customXml/itemProps3.xml><?xml version="1.0" encoding="utf-8"?>
<ds:datastoreItem xmlns:ds="http://schemas.openxmlformats.org/officeDocument/2006/customXml" ds:itemID="{B3ECE6EC-9635-4730-8564-A841CFE56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86426E-0362-489A-A8DF-574413F04BF6}">
  <ds:schemaRefs>
    <ds:schemaRef ds:uri="http://schemas.myworkpapers.com/datafield"/>
  </ds:schemaRefs>
</ds:datastoreItem>
</file>

<file path=customXml/itemProps5.xml><?xml version="1.0" encoding="utf-8"?>
<ds:datastoreItem xmlns:ds="http://schemas.openxmlformats.org/officeDocument/2006/customXml" ds:itemID="{ACF21770-CCAD-4719-A848-C3FBE8EC20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12</cp:revision>
  <dcterms:created xsi:type="dcterms:W3CDTF">2021-03-30T08:05:00Z</dcterms:created>
  <dcterms:modified xsi:type="dcterms:W3CDTF">2021-04-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